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0FB8" w:rsidRDefault="00230FB8" w:rsidP="00D1074F">
      <w:pPr>
        <w:bidi w:val="0"/>
        <w:jc w:val="center"/>
        <w:rPr>
          <w:b/>
          <w:bCs/>
          <w:sz w:val="34"/>
          <w:szCs w:val="34"/>
        </w:rPr>
      </w:pPr>
      <w:bookmarkStart w:id="0" w:name="_GoBack"/>
      <w:bookmarkEnd w:id="0"/>
    </w:p>
    <w:p w:rsidR="00873017" w:rsidRDefault="00EB2A76" w:rsidP="00873017">
      <w:pPr>
        <w:bidi w:val="0"/>
        <w:jc w:val="center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 xml:space="preserve">Check </w:t>
      </w:r>
      <w:proofErr w:type="gramStart"/>
      <w:r>
        <w:rPr>
          <w:rFonts w:ascii="Bookman Old Style" w:hAnsi="Bookman Old Style"/>
          <w:b/>
          <w:bCs/>
        </w:rPr>
        <w:t>List :</w:t>
      </w:r>
      <w:proofErr w:type="gramEnd"/>
      <w:r>
        <w:rPr>
          <w:rFonts w:ascii="Bookman Old Style" w:hAnsi="Bookman Old Style"/>
          <w:b/>
          <w:bCs/>
        </w:rPr>
        <w:t xml:space="preserve"> To be filled by </w:t>
      </w:r>
      <w:r w:rsidR="00873017" w:rsidRPr="00D209B9">
        <w:rPr>
          <w:rFonts w:ascii="Bookman Old Style" w:hAnsi="Bookman Old Style"/>
          <w:b/>
          <w:bCs/>
        </w:rPr>
        <w:t>Supervisor</w:t>
      </w:r>
    </w:p>
    <w:p w:rsidR="009271BA" w:rsidRDefault="009271BA" w:rsidP="009271BA">
      <w:pPr>
        <w:bidi w:val="0"/>
        <w:jc w:val="center"/>
        <w:rPr>
          <w:rFonts w:ascii="Bookman Old Style" w:hAnsi="Bookman Old Style"/>
          <w:b/>
          <w:bCs/>
        </w:rPr>
      </w:pPr>
    </w:p>
    <w:p w:rsidR="00F21E93" w:rsidRDefault="00EB2A76" w:rsidP="00F21E93">
      <w:pPr>
        <w:pStyle w:val="BodyText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 xml:space="preserve">Course Code : </w:t>
      </w:r>
    </w:p>
    <w:p w:rsidR="009271BA" w:rsidRDefault="009271BA" w:rsidP="009271BA">
      <w:pPr>
        <w:pStyle w:val="BodyText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</w:p>
    <w:p w:rsidR="00F21E93" w:rsidRDefault="00EB2A76" w:rsidP="00F21E93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F21E93">
        <w:rPr>
          <w:rFonts w:ascii="Times New Roman" w:hAnsi="Times New Roman" w:cs="Times New Roman"/>
          <w:b/>
          <w:bCs/>
          <w:sz w:val="24"/>
          <w:szCs w:val="24"/>
        </w:rPr>
        <w:t>roject Title:</w:t>
      </w:r>
    </w:p>
    <w:p w:rsidR="009271BA" w:rsidRDefault="009271BA" w:rsidP="00F21E93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EB2A76" w:rsidRDefault="00F21E93" w:rsidP="00F21E93">
      <w:pPr>
        <w:pStyle w:val="BodyText"/>
        <w:bidi w:val="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851F01">
        <w:rPr>
          <w:rFonts w:ascii="Times New Roman" w:hAnsi="Times New Roman" w:cs="Times New Roman"/>
          <w:b/>
          <w:bCs/>
          <w:sz w:val="24"/>
          <w:szCs w:val="24"/>
          <w:lang w:bidi="ar-JO"/>
        </w:rPr>
        <w:t>Name</w:t>
      </w:r>
      <w:r w:rsidR="00EB2A76">
        <w:rPr>
          <w:rFonts w:ascii="Times New Roman" w:hAnsi="Times New Roman" w:cs="Times New Roman"/>
          <w:b/>
          <w:bCs/>
          <w:sz w:val="24"/>
          <w:szCs w:val="24"/>
          <w:lang w:bidi="ar-JO"/>
        </w:rPr>
        <w:t xml:space="preserve"> of the Supervisor</w:t>
      </w:r>
      <w:r w:rsidRPr="00851F01">
        <w:rPr>
          <w:rFonts w:ascii="Times New Roman" w:hAnsi="Times New Roman" w:cs="Times New Roman"/>
          <w:b/>
          <w:bCs/>
          <w:sz w:val="24"/>
          <w:szCs w:val="24"/>
          <w:lang w:bidi="ar-JO"/>
        </w:rPr>
        <w:t xml:space="preserve">:  </w:t>
      </w:r>
    </w:p>
    <w:p w:rsidR="00EB2A76" w:rsidRDefault="00EB2A76" w:rsidP="00EB2A76">
      <w:pPr>
        <w:pStyle w:val="BodyText"/>
        <w:bidi w:val="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</w:p>
    <w:p w:rsidR="009271BA" w:rsidRDefault="009271BA" w:rsidP="00EB2A76">
      <w:pPr>
        <w:pStyle w:val="BodyText"/>
        <w:bidi w:val="0"/>
        <w:ind w:left="36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</w:p>
    <w:p w:rsidR="009271BA" w:rsidRDefault="009271BA" w:rsidP="009271BA">
      <w:pPr>
        <w:pStyle w:val="BodyText"/>
        <w:bidi w:val="0"/>
        <w:ind w:left="36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>Check List (Please mark the status of submission against each items)</w:t>
      </w:r>
    </w:p>
    <w:p w:rsidR="00F21E93" w:rsidRPr="00851F01" w:rsidRDefault="00F21E93" w:rsidP="009271BA">
      <w:pPr>
        <w:pStyle w:val="BodyText"/>
        <w:bidi w:val="0"/>
        <w:ind w:left="36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851F01">
        <w:rPr>
          <w:rFonts w:ascii="Times New Roman" w:hAnsi="Times New Roman" w:cs="Times New Roman"/>
          <w:b/>
          <w:bCs/>
          <w:sz w:val="24"/>
          <w:szCs w:val="24"/>
          <w:lang w:bidi="ar-JO"/>
        </w:rPr>
        <w:t xml:space="preserve">                                                 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03"/>
        <w:gridCol w:w="1203"/>
        <w:gridCol w:w="5037"/>
        <w:gridCol w:w="1079"/>
      </w:tblGrid>
      <w:tr w:rsidR="00F21E93" w:rsidTr="009271BA">
        <w:tc>
          <w:tcPr>
            <w:tcW w:w="1147" w:type="dxa"/>
            <w:vAlign w:val="center"/>
          </w:tcPr>
          <w:p w:rsidR="00F21E93" w:rsidRPr="009271BA" w:rsidRDefault="00EB2A76" w:rsidP="009271B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Not Submitted</w:t>
            </w:r>
          </w:p>
        </w:tc>
        <w:tc>
          <w:tcPr>
            <w:tcW w:w="1147" w:type="dxa"/>
            <w:vAlign w:val="center"/>
          </w:tcPr>
          <w:p w:rsidR="00F21E93" w:rsidRPr="009271BA" w:rsidRDefault="00EB2A76" w:rsidP="009271B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Submitted</w:t>
            </w:r>
          </w:p>
          <w:p w:rsidR="00EB2A76" w:rsidRPr="009271BA" w:rsidRDefault="00EB2A76" w:rsidP="009271B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42" w:type="dxa"/>
          </w:tcPr>
          <w:p w:rsidR="00EB2A76" w:rsidRPr="009271BA" w:rsidRDefault="00EB2A76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21E93" w:rsidRPr="009271BA" w:rsidRDefault="00EB2A76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Item</w:t>
            </w:r>
          </w:p>
        </w:tc>
        <w:tc>
          <w:tcPr>
            <w:tcW w:w="1086" w:type="dxa"/>
          </w:tcPr>
          <w:p w:rsidR="00EB2A76" w:rsidRPr="009271BA" w:rsidRDefault="00EB2A76" w:rsidP="00F24EB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21E93" w:rsidRPr="009271BA" w:rsidRDefault="00EB2A76" w:rsidP="00EB2A76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271BA">
              <w:rPr>
                <w:rFonts w:asciiTheme="majorBidi" w:hAnsiTheme="majorBidi" w:cstheme="majorBidi"/>
                <w:sz w:val="24"/>
                <w:szCs w:val="24"/>
              </w:rPr>
              <w:t>Sl.No</w:t>
            </w:r>
            <w:proofErr w:type="spellEnd"/>
            <w:r w:rsidRPr="009271BA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B11ADA" w:rsidTr="009271BA">
        <w:tc>
          <w:tcPr>
            <w:tcW w:w="1147" w:type="dxa"/>
          </w:tcPr>
          <w:p w:rsidR="00B11ADA" w:rsidRPr="009271BA" w:rsidRDefault="00B11AD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47" w:type="dxa"/>
          </w:tcPr>
          <w:p w:rsidR="00B11ADA" w:rsidRPr="009271BA" w:rsidRDefault="00B11ADA" w:rsidP="006F1B5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142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Soft Copy of Senior Design Report</w:t>
            </w:r>
          </w:p>
        </w:tc>
        <w:tc>
          <w:tcPr>
            <w:tcW w:w="1086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B11ADA" w:rsidTr="009271BA">
        <w:tc>
          <w:tcPr>
            <w:tcW w:w="1147" w:type="dxa"/>
          </w:tcPr>
          <w:p w:rsidR="00B11ADA" w:rsidRPr="009271BA" w:rsidRDefault="00B11AD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47" w:type="dxa"/>
          </w:tcPr>
          <w:p w:rsidR="00B11ADA" w:rsidRPr="009271BA" w:rsidRDefault="00B11ADA" w:rsidP="006F1B5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142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Hard Copy of Senior Design Report</w:t>
            </w:r>
          </w:p>
        </w:tc>
        <w:tc>
          <w:tcPr>
            <w:tcW w:w="1086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B11ADA" w:rsidTr="009271BA">
        <w:trPr>
          <w:trHeight w:val="423"/>
        </w:trPr>
        <w:tc>
          <w:tcPr>
            <w:tcW w:w="1147" w:type="dxa"/>
          </w:tcPr>
          <w:p w:rsidR="00B11ADA" w:rsidRPr="009271BA" w:rsidRDefault="00B11AD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47" w:type="dxa"/>
          </w:tcPr>
          <w:p w:rsidR="00B11ADA" w:rsidRPr="009271BA" w:rsidRDefault="00B11ADA" w:rsidP="006F1B5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142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Forms 1 -5</w:t>
            </w:r>
          </w:p>
        </w:tc>
        <w:tc>
          <w:tcPr>
            <w:tcW w:w="1086" w:type="dxa"/>
          </w:tcPr>
          <w:p w:rsidR="00B11ADA" w:rsidRPr="009271BA" w:rsidRDefault="009271BA" w:rsidP="009271BA">
            <w:pPr>
              <w:tabs>
                <w:tab w:val="center" w:pos="431"/>
              </w:tabs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9271BA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B11ADA" w:rsidTr="009271BA">
        <w:tc>
          <w:tcPr>
            <w:tcW w:w="1147" w:type="dxa"/>
          </w:tcPr>
          <w:p w:rsidR="00B11ADA" w:rsidRPr="009271BA" w:rsidRDefault="00B11AD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47" w:type="dxa"/>
          </w:tcPr>
          <w:p w:rsidR="00B11ADA" w:rsidRPr="009271BA" w:rsidRDefault="00B11ADA" w:rsidP="006F1B5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142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Supervisor and External Examiner Evaluation Forms</w:t>
            </w:r>
          </w:p>
        </w:tc>
        <w:tc>
          <w:tcPr>
            <w:tcW w:w="1086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B11ADA" w:rsidTr="009271BA">
        <w:tc>
          <w:tcPr>
            <w:tcW w:w="1147" w:type="dxa"/>
          </w:tcPr>
          <w:p w:rsidR="00B11ADA" w:rsidRPr="009271BA" w:rsidRDefault="00B11AD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47" w:type="dxa"/>
          </w:tcPr>
          <w:p w:rsidR="00B11ADA" w:rsidRPr="009271BA" w:rsidRDefault="00B11ADA" w:rsidP="006F1B5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142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 xml:space="preserve">22 page </w:t>
            </w:r>
            <w:proofErr w:type="spellStart"/>
            <w:r w:rsidRPr="009271BA">
              <w:rPr>
                <w:rFonts w:asciiTheme="majorBidi" w:hAnsiTheme="majorBidi" w:cstheme="majorBidi"/>
                <w:sz w:val="24"/>
                <w:szCs w:val="24"/>
              </w:rPr>
              <w:t>pdf</w:t>
            </w:r>
            <w:proofErr w:type="spellEnd"/>
            <w:r w:rsidRPr="009271BA">
              <w:rPr>
                <w:rFonts w:asciiTheme="majorBidi" w:hAnsiTheme="majorBidi" w:cstheme="majorBidi"/>
                <w:sz w:val="24"/>
                <w:szCs w:val="24"/>
              </w:rPr>
              <w:t xml:space="preserve"> and word file of SD Report</w:t>
            </w:r>
          </w:p>
        </w:tc>
        <w:tc>
          <w:tcPr>
            <w:tcW w:w="1086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B11ADA" w:rsidTr="009271BA">
        <w:tc>
          <w:tcPr>
            <w:tcW w:w="1147" w:type="dxa"/>
          </w:tcPr>
          <w:p w:rsidR="00B11ADA" w:rsidRPr="009271BA" w:rsidRDefault="00B11AD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47" w:type="dxa"/>
          </w:tcPr>
          <w:p w:rsidR="00B11ADA" w:rsidRPr="009271BA" w:rsidRDefault="00B11ADA" w:rsidP="006F1B5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142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Abstract in Arabic and English</w:t>
            </w:r>
          </w:p>
        </w:tc>
        <w:tc>
          <w:tcPr>
            <w:tcW w:w="1086" w:type="dxa"/>
          </w:tcPr>
          <w:p w:rsidR="00B11ADA" w:rsidRPr="009271BA" w:rsidRDefault="009271BA" w:rsidP="00F24EB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271BA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B11ADA" w:rsidTr="009271BA">
        <w:tc>
          <w:tcPr>
            <w:tcW w:w="1147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1147" w:type="dxa"/>
          </w:tcPr>
          <w:p w:rsidR="00B11ADA" w:rsidRDefault="00B11ADA" w:rsidP="006F1B56">
            <w:pPr>
              <w:jc w:val="center"/>
            </w:pPr>
          </w:p>
        </w:tc>
        <w:tc>
          <w:tcPr>
            <w:tcW w:w="5142" w:type="dxa"/>
          </w:tcPr>
          <w:p w:rsidR="00B11ADA" w:rsidRPr="0039117A" w:rsidRDefault="009271BA" w:rsidP="00F24EB2">
            <w:pPr>
              <w:jc w:val="center"/>
            </w:pPr>
            <w:r>
              <w:t>Poster of Senior Design</w:t>
            </w:r>
          </w:p>
        </w:tc>
        <w:tc>
          <w:tcPr>
            <w:tcW w:w="1086" w:type="dxa"/>
          </w:tcPr>
          <w:p w:rsidR="00B11ADA" w:rsidRDefault="009271BA" w:rsidP="00F24EB2">
            <w:pPr>
              <w:jc w:val="center"/>
            </w:pPr>
            <w:r>
              <w:t>7</w:t>
            </w:r>
          </w:p>
        </w:tc>
      </w:tr>
    </w:tbl>
    <w:p w:rsidR="00F21E93" w:rsidRDefault="00F21E93" w:rsidP="00F21E93">
      <w:pPr>
        <w:jc w:val="right"/>
        <w:rPr>
          <w:rtl/>
        </w:rPr>
      </w:pPr>
    </w:p>
    <w:p w:rsidR="00F21E93" w:rsidRDefault="00F21E93" w:rsidP="00F21E93">
      <w:pPr>
        <w:jc w:val="right"/>
        <w:rPr>
          <w:b/>
          <w:bCs/>
        </w:rPr>
      </w:pPr>
      <w:r>
        <w:rPr>
          <w:b/>
          <w:bCs/>
        </w:rPr>
        <w:t>Supervisor Name:</w:t>
      </w:r>
    </w:p>
    <w:p w:rsidR="00F21E93" w:rsidRDefault="00F21E93" w:rsidP="00F21E93">
      <w:pPr>
        <w:jc w:val="right"/>
        <w:rPr>
          <w:b/>
          <w:bCs/>
        </w:rPr>
      </w:pPr>
      <w:r>
        <w:rPr>
          <w:b/>
          <w:bCs/>
        </w:rPr>
        <w:t>Signature:</w:t>
      </w:r>
    </w:p>
    <w:p w:rsidR="00F21E93" w:rsidRPr="009658C6" w:rsidRDefault="00F21E93" w:rsidP="00F21E93">
      <w:pPr>
        <w:jc w:val="right"/>
        <w:rPr>
          <w:b/>
          <w:bCs/>
        </w:rPr>
      </w:pPr>
      <w:r>
        <w:rPr>
          <w:b/>
          <w:bCs/>
        </w:rPr>
        <w:t xml:space="preserve">Date:   </w:t>
      </w:r>
    </w:p>
    <w:p w:rsidR="00AE57EF" w:rsidRPr="00F21E93" w:rsidRDefault="00AE57EF" w:rsidP="00F21E93">
      <w:pPr>
        <w:jc w:val="center"/>
        <w:rPr>
          <w:rtl/>
        </w:rPr>
      </w:pPr>
    </w:p>
    <w:sectPr w:rsidR="00AE57EF" w:rsidRPr="00F21E93" w:rsidSect="0095100E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67A3" w:rsidRDefault="006667A3" w:rsidP="002132D2">
      <w:pPr>
        <w:spacing w:after="0" w:line="240" w:lineRule="auto"/>
      </w:pPr>
      <w:r>
        <w:separator/>
      </w:r>
    </w:p>
  </w:endnote>
  <w:endnote w:type="continuationSeparator" w:id="0">
    <w:p w:rsidR="006667A3" w:rsidRDefault="006667A3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3017" w:rsidRDefault="00873017" w:rsidP="009271BA">
    <w:pPr>
      <w:pStyle w:val="Footer"/>
    </w:pPr>
    <w:r w:rsidRPr="00873017">
      <w:ptab w:relativeTo="margin" w:alignment="center" w:leader="none"/>
    </w:r>
    <w:r w:rsidRPr="00873017">
      <w:ptab w:relativeTo="margin" w:alignment="right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67A3" w:rsidRDefault="006667A3" w:rsidP="002132D2">
      <w:pPr>
        <w:spacing w:after="0" w:line="240" w:lineRule="auto"/>
      </w:pPr>
      <w:r>
        <w:separator/>
      </w:r>
    </w:p>
  </w:footnote>
  <w:footnote w:type="continuationSeparator" w:id="0">
    <w:p w:rsidR="006667A3" w:rsidRDefault="006667A3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57AF" w:rsidRPr="00D1074F" w:rsidRDefault="00B457AF" w:rsidP="005E6E32">
    <w:pPr>
      <w:bidi w:val="0"/>
      <w:spacing w:after="0" w:line="240" w:lineRule="auto"/>
      <w:rPr>
        <w:b/>
        <w:bCs/>
        <w:color w:val="000000" w:themeColor="text1"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0F41B9">
      <w:rPr>
        <w:b/>
        <w:bCs/>
        <w:color w:val="000000" w:themeColor="text1"/>
        <w:sz w:val="32"/>
        <w:szCs w:val="32"/>
      </w:rPr>
      <w:t>EE</w:t>
    </w:r>
    <w:r w:rsidR="00EB2A76">
      <w:rPr>
        <w:b/>
        <w:bCs/>
        <w:color w:val="000000" w:themeColor="text1"/>
        <w:sz w:val="32"/>
        <w:szCs w:val="32"/>
      </w:rPr>
      <w:t xml:space="preserve"> 498 / EE 499</w:t>
    </w:r>
  </w:p>
  <w:p w:rsidR="00B457AF" w:rsidRDefault="00D0726B" w:rsidP="005E6E32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B457AF">
      <w:rPr>
        <w:b/>
        <w:bCs/>
        <w:sz w:val="24"/>
        <w:szCs w:val="24"/>
      </w:rPr>
      <w:t>Department:</w:t>
    </w:r>
    <w:r w:rsidR="000240EC">
      <w:rPr>
        <w:b/>
        <w:bCs/>
        <w:sz w:val="24"/>
        <w:szCs w:val="24"/>
      </w:rPr>
      <w:t xml:space="preserve"> </w:t>
    </w:r>
    <w:r w:rsidR="000F41B9">
      <w:rPr>
        <w:b/>
        <w:bCs/>
        <w:sz w:val="24"/>
        <w:szCs w:val="24"/>
      </w:rPr>
      <w:t>EE</w:t>
    </w:r>
  </w:p>
  <w:p w:rsidR="00B457AF" w:rsidRDefault="00B457AF" w:rsidP="00B457AF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 w:rsidR="00122310">
      <w:rPr>
        <w:b/>
        <w:bCs/>
        <w:color w:val="FF0000"/>
        <w:sz w:val="24"/>
        <w:szCs w:val="24"/>
      </w:rPr>
      <w:t>25</w:t>
    </w:r>
    <w:r>
      <w:rPr>
        <w:b/>
        <w:bCs/>
        <w:sz w:val="24"/>
        <w:szCs w:val="24"/>
      </w:rPr>
      <w:t>-20</w:t>
    </w:r>
    <w:r w:rsidR="00122310">
      <w:rPr>
        <w:b/>
        <w:bCs/>
        <w:color w:val="FF0000"/>
        <w:sz w:val="24"/>
        <w:szCs w:val="24"/>
      </w:rPr>
      <w:t>26 F</w:t>
    </w:r>
  </w:p>
  <w:p w:rsidR="00434490" w:rsidRPr="002132D2" w:rsidRDefault="00B11ADA" w:rsidP="002132D2">
    <w:pPr>
      <w:pStyle w:val="Header"/>
      <w:bidi w:val="0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>
              <wp:simplePos x="0" y="0"/>
              <wp:positionH relativeFrom="column">
                <wp:posOffset>-819150</wp:posOffset>
              </wp:positionH>
              <wp:positionV relativeFrom="paragraph">
                <wp:posOffset>164464</wp:posOffset>
              </wp:positionV>
              <wp:extent cx="7019925" cy="0"/>
              <wp:effectExtent l="57150" t="38100" r="47625" b="95250"/>
              <wp:wrapNone/>
              <wp:docPr id="1" name="رابط مستقيم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1992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رابط مستقيم 3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yPHBE3QEAAOIDAAAOAAAAAAAAAAAAAAAAAC4CAABkcnMvZTJvRG9jLnhtbFBLAQItABQABgAI&#10;AAAAIQDVreHC3gAAAAoBAAAPAAAAAAAAAAAAAAAAADcEAABkcnMvZG93bnJldi54bWxQSwUGAAAA&#10;AAQABADzAAAAQgUAAAAA&#10;" strokecolor="#4f81bd [3204]" strokeweight="3pt">
              <v:shadow on="t" color="black" opacity="22937f" origin=",.5" offset="0,.63889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4B64D7"/>
    <w:multiLevelType w:val="hybridMultilevel"/>
    <w:tmpl w:val="A39AD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2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TI0NzQztjAwNTdX0lEKTi0uzszPAykwrQUAXWkuLCwAAAA="/>
  </w:docVars>
  <w:rsids>
    <w:rsidRoot w:val="002132D2"/>
    <w:rsid w:val="00000743"/>
    <w:rsid w:val="00002518"/>
    <w:rsid w:val="000240EC"/>
    <w:rsid w:val="000246E7"/>
    <w:rsid w:val="00025EA6"/>
    <w:rsid w:val="0002749B"/>
    <w:rsid w:val="00040749"/>
    <w:rsid w:val="00047D0B"/>
    <w:rsid w:val="000527E1"/>
    <w:rsid w:val="00053CD1"/>
    <w:rsid w:val="000553DB"/>
    <w:rsid w:val="00082035"/>
    <w:rsid w:val="000A337C"/>
    <w:rsid w:val="000E0ACD"/>
    <w:rsid w:val="000F0598"/>
    <w:rsid w:val="000F41B9"/>
    <w:rsid w:val="00100C7E"/>
    <w:rsid w:val="00122310"/>
    <w:rsid w:val="001464ED"/>
    <w:rsid w:val="001716E7"/>
    <w:rsid w:val="0017288C"/>
    <w:rsid w:val="00197EEC"/>
    <w:rsid w:val="001A5859"/>
    <w:rsid w:val="001C7372"/>
    <w:rsid w:val="001D5C24"/>
    <w:rsid w:val="001F290F"/>
    <w:rsid w:val="002132D2"/>
    <w:rsid w:val="002134F4"/>
    <w:rsid w:val="0021424B"/>
    <w:rsid w:val="00215879"/>
    <w:rsid w:val="00223E60"/>
    <w:rsid w:val="00225314"/>
    <w:rsid w:val="00230FB8"/>
    <w:rsid w:val="00246C05"/>
    <w:rsid w:val="00252D07"/>
    <w:rsid w:val="00256A33"/>
    <w:rsid w:val="00270EDE"/>
    <w:rsid w:val="00280D3B"/>
    <w:rsid w:val="00281D6B"/>
    <w:rsid w:val="00285CE4"/>
    <w:rsid w:val="002A7C43"/>
    <w:rsid w:val="002D1C31"/>
    <w:rsid w:val="002D5168"/>
    <w:rsid w:val="002D645F"/>
    <w:rsid w:val="002E79A7"/>
    <w:rsid w:val="002F33FC"/>
    <w:rsid w:val="002F6C0B"/>
    <w:rsid w:val="002F7ED6"/>
    <w:rsid w:val="003016B2"/>
    <w:rsid w:val="00314A20"/>
    <w:rsid w:val="003238FD"/>
    <w:rsid w:val="00355101"/>
    <w:rsid w:val="00356EF9"/>
    <w:rsid w:val="003655B9"/>
    <w:rsid w:val="0038036E"/>
    <w:rsid w:val="0039512C"/>
    <w:rsid w:val="00397D59"/>
    <w:rsid w:val="003A20D5"/>
    <w:rsid w:val="00430470"/>
    <w:rsid w:val="00434490"/>
    <w:rsid w:val="00442F3D"/>
    <w:rsid w:val="00443FDB"/>
    <w:rsid w:val="0044573F"/>
    <w:rsid w:val="004532FB"/>
    <w:rsid w:val="00480C39"/>
    <w:rsid w:val="004B302A"/>
    <w:rsid w:val="004C7E33"/>
    <w:rsid w:val="004E6AF3"/>
    <w:rsid w:val="0052706E"/>
    <w:rsid w:val="00572054"/>
    <w:rsid w:val="005A210B"/>
    <w:rsid w:val="005A5A76"/>
    <w:rsid w:val="005D59B6"/>
    <w:rsid w:val="005E6E32"/>
    <w:rsid w:val="005E7F9A"/>
    <w:rsid w:val="00602444"/>
    <w:rsid w:val="006512EA"/>
    <w:rsid w:val="006667A3"/>
    <w:rsid w:val="0067351D"/>
    <w:rsid w:val="006771DA"/>
    <w:rsid w:val="00681520"/>
    <w:rsid w:val="006923E9"/>
    <w:rsid w:val="006E139C"/>
    <w:rsid w:val="007513BC"/>
    <w:rsid w:val="00763426"/>
    <w:rsid w:val="00773BCE"/>
    <w:rsid w:val="007B4359"/>
    <w:rsid w:val="007D4520"/>
    <w:rsid w:val="0080780C"/>
    <w:rsid w:val="008120EB"/>
    <w:rsid w:val="00845966"/>
    <w:rsid w:val="008617AC"/>
    <w:rsid w:val="00864F2F"/>
    <w:rsid w:val="00865368"/>
    <w:rsid w:val="00873017"/>
    <w:rsid w:val="008A1B96"/>
    <w:rsid w:val="008C201B"/>
    <w:rsid w:val="008F0202"/>
    <w:rsid w:val="008F4036"/>
    <w:rsid w:val="009222B7"/>
    <w:rsid w:val="00922731"/>
    <w:rsid w:val="009271BA"/>
    <w:rsid w:val="009344BB"/>
    <w:rsid w:val="0095100E"/>
    <w:rsid w:val="009779AC"/>
    <w:rsid w:val="00985251"/>
    <w:rsid w:val="009A00E8"/>
    <w:rsid w:val="009A1D07"/>
    <w:rsid w:val="009E7D23"/>
    <w:rsid w:val="00A1352D"/>
    <w:rsid w:val="00A2647A"/>
    <w:rsid w:val="00A32D29"/>
    <w:rsid w:val="00A3369F"/>
    <w:rsid w:val="00A81BC3"/>
    <w:rsid w:val="00A83990"/>
    <w:rsid w:val="00A840EA"/>
    <w:rsid w:val="00AA5F4F"/>
    <w:rsid w:val="00AB2029"/>
    <w:rsid w:val="00AB304D"/>
    <w:rsid w:val="00AC62E2"/>
    <w:rsid w:val="00AD208A"/>
    <w:rsid w:val="00AE4362"/>
    <w:rsid w:val="00AE57EF"/>
    <w:rsid w:val="00B1112C"/>
    <w:rsid w:val="00B113BD"/>
    <w:rsid w:val="00B11ADA"/>
    <w:rsid w:val="00B2087A"/>
    <w:rsid w:val="00B457AF"/>
    <w:rsid w:val="00B53632"/>
    <w:rsid w:val="00B579A8"/>
    <w:rsid w:val="00B6064C"/>
    <w:rsid w:val="00B76548"/>
    <w:rsid w:val="00B85103"/>
    <w:rsid w:val="00B961B2"/>
    <w:rsid w:val="00BB5C58"/>
    <w:rsid w:val="00BC54BE"/>
    <w:rsid w:val="00BC70A1"/>
    <w:rsid w:val="00C16230"/>
    <w:rsid w:val="00C463DA"/>
    <w:rsid w:val="00C508D4"/>
    <w:rsid w:val="00C512EB"/>
    <w:rsid w:val="00C770D1"/>
    <w:rsid w:val="00CA6EA9"/>
    <w:rsid w:val="00CC69F4"/>
    <w:rsid w:val="00CD1E5E"/>
    <w:rsid w:val="00CD43B2"/>
    <w:rsid w:val="00D0726B"/>
    <w:rsid w:val="00D1074F"/>
    <w:rsid w:val="00D26708"/>
    <w:rsid w:val="00D33B6C"/>
    <w:rsid w:val="00D61540"/>
    <w:rsid w:val="00D73950"/>
    <w:rsid w:val="00DF04AD"/>
    <w:rsid w:val="00E159BF"/>
    <w:rsid w:val="00E31FCE"/>
    <w:rsid w:val="00E62E24"/>
    <w:rsid w:val="00E67B44"/>
    <w:rsid w:val="00EB2A76"/>
    <w:rsid w:val="00EC01ED"/>
    <w:rsid w:val="00EC48E6"/>
    <w:rsid w:val="00ED178D"/>
    <w:rsid w:val="00ED3612"/>
    <w:rsid w:val="00EE6B51"/>
    <w:rsid w:val="00EF2F0E"/>
    <w:rsid w:val="00F21E93"/>
    <w:rsid w:val="00F36601"/>
    <w:rsid w:val="00F6405E"/>
    <w:rsid w:val="00F800FA"/>
    <w:rsid w:val="00FA2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E93"/>
    <w:pPr>
      <w:bidi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1BC3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BodyText">
    <w:name w:val="Body Text"/>
    <w:basedOn w:val="Normal"/>
    <w:link w:val="BodyTextChar"/>
    <w:semiHidden/>
    <w:rsid w:val="00F21E93"/>
    <w:pPr>
      <w:spacing w:after="0" w:line="240" w:lineRule="auto"/>
    </w:pPr>
    <w:rPr>
      <w:rFonts w:ascii="Arial" w:eastAsia="Times New Roman" w:hAnsi="Arial" w:cs="Arial"/>
      <w:noProof/>
      <w:sz w:val="28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F21E93"/>
    <w:rPr>
      <w:rFonts w:ascii="Arial" w:eastAsia="Times New Roman" w:hAnsi="Arial" w:cs="Arial"/>
      <w:noProof/>
      <w:sz w:val="28"/>
      <w:szCs w:val="28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E93"/>
    <w:pPr>
      <w:bidi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1BC3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BodyText">
    <w:name w:val="Body Text"/>
    <w:basedOn w:val="Normal"/>
    <w:link w:val="BodyTextChar"/>
    <w:semiHidden/>
    <w:rsid w:val="00F21E93"/>
    <w:pPr>
      <w:spacing w:after="0" w:line="240" w:lineRule="auto"/>
    </w:pPr>
    <w:rPr>
      <w:rFonts w:ascii="Arial" w:eastAsia="Times New Roman" w:hAnsi="Arial" w:cs="Arial"/>
      <w:noProof/>
      <w:sz w:val="28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F21E93"/>
    <w:rPr>
      <w:rFonts w:ascii="Arial" w:eastAsia="Times New Roman" w:hAnsi="Arial" w:cs="Arial"/>
      <w:noProof/>
      <w:sz w:val="28"/>
      <w:szCs w:val="2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2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22FA62-9C0B-4E7A-88A3-A64AC9519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6</cp:revision>
  <cp:lastPrinted>2014-08-28T05:29:00Z</cp:lastPrinted>
  <dcterms:created xsi:type="dcterms:W3CDTF">2023-02-14T09:07:00Z</dcterms:created>
  <dcterms:modified xsi:type="dcterms:W3CDTF">2026-01-19T07:09:00Z</dcterms:modified>
</cp:coreProperties>
</file>